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826746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user.email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>git config –get user.email</w:t>
      </w:r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>git config –global user.email “saini.ashu---@gmail.com”</w:t>
      </w:r>
    </w:p>
    <w:p w14:paraId="153829B1" w14:textId="0F664EE4" w:rsidR="00E16F82" w:rsidRDefault="00E16F82" w:rsidP="00E16F82">
      <w:r>
        <w:t>git config –global user.name “ashusai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>GIT   !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>== T-2 Install Git On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0.windows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endingss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>Open a command prompt and Go to the folder location  GitHub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>git init</w:t>
      </w:r>
      <w:r w:rsidR="00816F9C">
        <w:t xml:space="preserve"> :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>git add</w:t>
      </w:r>
      <w:r w:rsidR="00816F9C">
        <w:t>: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>git add *.*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>git add .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github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url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78BDA035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BRANCH ”</w:t>
      </w:r>
    </w:p>
    <w:p w14:paraId="12AFBF56" w14:textId="2C37F0FE" w:rsidR="00A91CC5" w:rsidRDefault="00D3621E" w:rsidP="00A91CC5">
      <w:pPr>
        <w:pStyle w:val="ListParagraph"/>
        <w:numPr>
          <w:ilvl w:val="1"/>
          <w:numId w:val="4"/>
        </w:numPr>
      </w:pPr>
      <w:r>
        <w:lastRenderedPageBreak/>
        <w:t>git merge “newbranch_1”</w:t>
      </w:r>
    </w:p>
    <w:p w14:paraId="79250C8C" w14:textId="4292365C" w:rsidR="00D3621E" w:rsidRDefault="00D3621E" w:rsidP="00A91CC5">
      <w:pPr>
        <w:pStyle w:val="ListParagraph"/>
        <w:numPr>
          <w:ilvl w:val="1"/>
          <w:numId w:val="4"/>
        </w:numPr>
      </w:pPr>
      <w:r>
        <w:t>git push -u origin master : push your changes into master branch.</w:t>
      </w:r>
    </w:p>
    <w:p w14:paraId="7E3C31AC" w14:textId="3E313F79" w:rsidR="00DE4A2C" w:rsidRDefault="00DE4A2C" w:rsidP="00DE4A2C">
      <w:pPr>
        <w:pStyle w:val="ListParagraph"/>
        <w:numPr>
          <w:ilvl w:val="0"/>
          <w:numId w:val="4"/>
        </w:numPr>
      </w:pPr>
      <w:r>
        <w:t>Delete branch</w:t>
      </w:r>
    </w:p>
    <w:p w14:paraId="025CE7A4" w14:textId="409E56E5" w:rsidR="00DE4A2C" w:rsidRDefault="00DE4A2C" w:rsidP="00DE4A2C">
      <w:pPr>
        <w:pStyle w:val="ListParagraph"/>
        <w:numPr>
          <w:ilvl w:val="1"/>
          <w:numId w:val="4"/>
        </w:numPr>
      </w:pPr>
      <w:r>
        <w:t>Git branch -d “branch name” : Delete branch from local system</w:t>
      </w:r>
    </w:p>
    <w:p w14:paraId="15785973" w14:textId="2B1CFE3B" w:rsidR="00826746" w:rsidRDefault="00826746" w:rsidP="00DE4A2C">
      <w:pPr>
        <w:pStyle w:val="ListParagraph"/>
        <w:numPr>
          <w:ilvl w:val="1"/>
          <w:numId w:val="4"/>
        </w:numPr>
      </w:pPr>
      <w:r>
        <w:t>Git push origin –delete “branch name” : delete branch from remote</w:t>
      </w:r>
    </w:p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qQUAHFKa8SwAAAA="/>
  </w:docVars>
  <w:rsids>
    <w:rsidRoot w:val="00370A77"/>
    <w:rsid w:val="0003741D"/>
    <w:rsid w:val="00145B21"/>
    <w:rsid w:val="00170CBD"/>
    <w:rsid w:val="001A3A8A"/>
    <w:rsid w:val="00207D41"/>
    <w:rsid w:val="002B16A6"/>
    <w:rsid w:val="002B5F9C"/>
    <w:rsid w:val="002E78DA"/>
    <w:rsid w:val="00370A77"/>
    <w:rsid w:val="003731DA"/>
    <w:rsid w:val="003C2781"/>
    <w:rsid w:val="003C5904"/>
    <w:rsid w:val="00417D66"/>
    <w:rsid w:val="004376FF"/>
    <w:rsid w:val="005713D0"/>
    <w:rsid w:val="005F4F25"/>
    <w:rsid w:val="00675D31"/>
    <w:rsid w:val="00697125"/>
    <w:rsid w:val="006B2136"/>
    <w:rsid w:val="006B31FC"/>
    <w:rsid w:val="006E5A5F"/>
    <w:rsid w:val="006F75A2"/>
    <w:rsid w:val="00704B52"/>
    <w:rsid w:val="00770F98"/>
    <w:rsid w:val="00793AE4"/>
    <w:rsid w:val="0079521A"/>
    <w:rsid w:val="007F7F0F"/>
    <w:rsid w:val="00816F9C"/>
    <w:rsid w:val="00826746"/>
    <w:rsid w:val="008270AE"/>
    <w:rsid w:val="008B55B1"/>
    <w:rsid w:val="008C390D"/>
    <w:rsid w:val="008E3168"/>
    <w:rsid w:val="00913C43"/>
    <w:rsid w:val="009427EA"/>
    <w:rsid w:val="00992E06"/>
    <w:rsid w:val="009C6891"/>
    <w:rsid w:val="009D0AD4"/>
    <w:rsid w:val="00A13F80"/>
    <w:rsid w:val="00A91CC5"/>
    <w:rsid w:val="00AC6469"/>
    <w:rsid w:val="00AE3631"/>
    <w:rsid w:val="00AF3309"/>
    <w:rsid w:val="00B101DC"/>
    <w:rsid w:val="00B975EC"/>
    <w:rsid w:val="00CE7871"/>
    <w:rsid w:val="00D3621E"/>
    <w:rsid w:val="00DE4A2C"/>
    <w:rsid w:val="00DE7FF7"/>
    <w:rsid w:val="00E16F82"/>
    <w:rsid w:val="00E23CE3"/>
    <w:rsid w:val="00E628F4"/>
    <w:rsid w:val="00E86EFD"/>
    <w:rsid w:val="00E95BFF"/>
    <w:rsid w:val="00F568DD"/>
    <w:rsid w:val="00F90390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4</Pages>
  <Words>409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61</cp:revision>
  <dcterms:created xsi:type="dcterms:W3CDTF">2020-04-10T09:23:00Z</dcterms:created>
  <dcterms:modified xsi:type="dcterms:W3CDTF">2020-04-10T13:34:00Z</dcterms:modified>
</cp:coreProperties>
</file>